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AAD05B3" w:rsidR="000C49FD" w:rsidRPr="00104020" w:rsidRDefault="00104020" w:rsidP="00E31880">
      <w:pPr>
        <w:jc w:val="center"/>
        <w:rPr>
          <w:b/>
          <w:bCs/>
          <w:sz w:val="32"/>
          <w:szCs w:val="32"/>
        </w:rPr>
      </w:pPr>
      <w:r w:rsidRPr="00104020">
        <w:rPr>
          <w:b/>
          <w:bCs/>
          <w:sz w:val="32"/>
          <w:szCs w:val="32"/>
        </w:rPr>
        <w:t>(</w:t>
      </w:r>
      <w:r w:rsidR="00D22A2A">
        <w:rPr>
          <w:b/>
          <w:bCs/>
          <w:sz w:val="32"/>
          <w:szCs w:val="32"/>
        </w:rPr>
        <w:t>Illinoi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CF092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22A2A">
        <w:rPr>
          <w:sz w:val="22"/>
          <w:szCs w:val="22"/>
        </w:rPr>
        <w:t>Illinoi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975188" w:rsidR="00C543C7" w:rsidRDefault="00D22A2A"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839A" w14:textId="77777777" w:rsidR="007E45D1" w:rsidRDefault="007E4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FEF7CBF" w:rsidR="004F70A3" w:rsidRPr="007E45D1" w:rsidRDefault="004F70A3" w:rsidP="007E45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FFAF3" w14:textId="77777777" w:rsidR="007E45D1" w:rsidRDefault="007E4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59E6F" w14:textId="77777777" w:rsidR="007E45D1" w:rsidRDefault="007E45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AFC2C8" w:rsidR="004F70A3" w:rsidRPr="007E45D1" w:rsidRDefault="004F70A3" w:rsidP="007E45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0C2A1" w14:textId="77777777" w:rsidR="007E45D1" w:rsidRDefault="007E45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9992315">
    <w:abstractNumId w:val="3"/>
  </w:num>
  <w:num w:numId="2" w16cid:durableId="620843422">
    <w:abstractNumId w:val="2"/>
  </w:num>
  <w:num w:numId="3" w16cid:durableId="1278757542">
    <w:abstractNumId w:val="0"/>
  </w:num>
  <w:num w:numId="4" w16cid:durableId="689261918">
    <w:abstractNumId w:val="4"/>
  </w:num>
  <w:num w:numId="5" w16cid:durableId="1822195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E45D1"/>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2A2A"/>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